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79B51" w14:textId="6B446C24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Number: </w:t>
      </w:r>
      <w:r w:rsidRPr="004E70B0">
        <w:rPr>
          <w:rFonts w:ascii="Times New Roman" w:hAnsi="Times New Roman"/>
          <w:b/>
          <w:sz w:val="24"/>
          <w:szCs w:val="24"/>
        </w:rPr>
        <w:t>CA</w:t>
      </w:r>
      <w:r>
        <w:rPr>
          <w:rFonts w:ascii="Times New Roman" w:hAnsi="Times New Roman"/>
          <w:b/>
          <w:sz w:val="24"/>
          <w:szCs w:val="24"/>
        </w:rPr>
        <w:t>1</w:t>
      </w:r>
      <w:r w:rsidRPr="00A552A9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  <w:t xml:space="preserve">                       Course code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 w:rsidRPr="004E70B0">
        <w:rPr>
          <w:rFonts w:ascii="Times New Roman" w:hAnsi="Times New Roman"/>
          <w:b/>
          <w:sz w:val="24"/>
          <w:szCs w:val="24"/>
        </w:rPr>
        <w:t>CAP4</w:t>
      </w:r>
      <w:r>
        <w:rPr>
          <w:rFonts w:ascii="Times New Roman" w:hAnsi="Times New Roman"/>
          <w:b/>
          <w:sz w:val="24"/>
          <w:szCs w:val="24"/>
        </w:rPr>
        <w:t>57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Section D221</w:t>
      </w:r>
      <w:r w:rsidR="00DA06A9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>)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</w:t>
      </w:r>
    </w:p>
    <w:p w14:paraId="308E3C75" w14:textId="5F676D06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>Date of allotment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</w:t>
      </w:r>
      <w:r w:rsidR="0027084B">
        <w:rPr>
          <w:rFonts w:ascii="Times New Roman" w:hAnsi="Times New Roman"/>
          <w:sz w:val="24"/>
          <w:szCs w:val="24"/>
        </w:rPr>
        <w:t>2</w:t>
      </w:r>
      <w:r w:rsidR="0027084B" w:rsidRPr="0027084B">
        <w:rPr>
          <w:rFonts w:ascii="Times New Roman" w:hAnsi="Times New Roman"/>
          <w:sz w:val="24"/>
          <w:szCs w:val="24"/>
          <w:vertAlign w:val="superscript"/>
        </w:rPr>
        <w:t>nd</w:t>
      </w:r>
      <w:r w:rsidR="0027084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eb</w:t>
      </w:r>
      <w:r w:rsidRPr="00A7720C">
        <w:rPr>
          <w:rFonts w:ascii="Times New Roman" w:hAnsi="Times New Roman"/>
          <w:b/>
          <w:sz w:val="24"/>
          <w:szCs w:val="24"/>
        </w:rPr>
        <w:t>, 202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Pr="00A552A9">
        <w:rPr>
          <w:rFonts w:ascii="Times New Roman" w:hAnsi="Times New Roman"/>
          <w:b/>
          <w:sz w:val="24"/>
          <w:szCs w:val="24"/>
        </w:rPr>
        <w:t xml:space="preserve">Course title: </w:t>
      </w:r>
      <w:r>
        <w:rPr>
          <w:rFonts w:ascii="Times New Roman" w:hAnsi="Times New Roman"/>
          <w:b/>
          <w:sz w:val="24"/>
          <w:szCs w:val="24"/>
        </w:rPr>
        <w:t>Introduction to Big Data Laboratory</w:t>
      </w:r>
    </w:p>
    <w:p w14:paraId="5BB219A9" w14:textId="0761BD38" w:rsidR="001A78DB" w:rsidRPr="00A552A9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Date of submission: </w:t>
      </w:r>
      <w:r>
        <w:rPr>
          <w:rFonts w:ascii="Times New Roman" w:hAnsi="Times New Roman"/>
          <w:b/>
          <w:sz w:val="24"/>
          <w:szCs w:val="24"/>
        </w:rPr>
        <w:t>2</w:t>
      </w:r>
      <w:r w:rsidR="0027084B">
        <w:rPr>
          <w:rFonts w:ascii="Times New Roman" w:hAnsi="Times New Roman"/>
          <w:b/>
          <w:sz w:val="24"/>
          <w:szCs w:val="24"/>
        </w:rPr>
        <w:t>2</w:t>
      </w:r>
      <w:r w:rsidR="0027084B">
        <w:rPr>
          <w:rFonts w:ascii="Times New Roman" w:hAnsi="Times New Roman"/>
          <w:b/>
          <w:sz w:val="24"/>
          <w:szCs w:val="24"/>
          <w:vertAlign w:val="superscript"/>
        </w:rPr>
        <w:t>nd</w:t>
      </w:r>
      <w:r>
        <w:rPr>
          <w:rFonts w:ascii="Times New Roman" w:hAnsi="Times New Roman"/>
          <w:b/>
          <w:sz w:val="24"/>
          <w:szCs w:val="24"/>
        </w:rPr>
        <w:t xml:space="preserve"> Feb, 2023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Pr="00A552A9">
        <w:rPr>
          <w:rFonts w:ascii="Times New Roman" w:hAnsi="Times New Roman"/>
          <w:b/>
          <w:sz w:val="24"/>
          <w:szCs w:val="24"/>
        </w:rPr>
        <w:t>Maximum Marks</w:t>
      </w:r>
      <w:r>
        <w:rPr>
          <w:rFonts w:ascii="Times New Roman" w:hAnsi="Times New Roman"/>
          <w:b/>
          <w:sz w:val="24"/>
          <w:szCs w:val="24"/>
        </w:rPr>
        <w:t>: 50</w:t>
      </w:r>
    </w:p>
    <w:p w14:paraId="5A8F5B55" w14:textId="77777777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Type: </w:t>
      </w:r>
      <w:r>
        <w:rPr>
          <w:rFonts w:ascii="Times New Roman" w:hAnsi="Times New Roman"/>
          <w:b/>
          <w:sz w:val="24"/>
          <w:szCs w:val="24"/>
        </w:rPr>
        <w:t>Test</w:t>
      </w:r>
      <w:r w:rsidRPr="00A552A9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</w:t>
      </w:r>
    </w:p>
    <w:p w14:paraId="48AFBE25" w14:textId="77777777" w:rsidR="001A78DB" w:rsidRPr="00A552A9" w:rsidRDefault="001A78DB" w:rsidP="001A78D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T 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5718"/>
        <w:gridCol w:w="2153"/>
        <w:gridCol w:w="1787"/>
        <w:gridCol w:w="2155"/>
      </w:tblGrid>
      <w:tr w:rsidR="001A78DB" w:rsidRPr="003827B4" w14:paraId="70A46991" w14:textId="77777777" w:rsidTr="00016C42">
        <w:tc>
          <w:tcPr>
            <w:tcW w:w="1137" w:type="dxa"/>
            <w:shd w:val="clear" w:color="auto" w:fill="auto"/>
          </w:tcPr>
          <w:p w14:paraId="191E6B5C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Number</w:t>
            </w:r>
          </w:p>
        </w:tc>
        <w:tc>
          <w:tcPr>
            <w:tcW w:w="5718" w:type="dxa"/>
            <w:shd w:val="clear" w:color="auto" w:fill="auto"/>
          </w:tcPr>
          <w:p w14:paraId="3F095AB3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Statement</w:t>
            </w:r>
          </w:p>
        </w:tc>
        <w:tc>
          <w:tcPr>
            <w:tcW w:w="2153" w:type="dxa"/>
            <w:shd w:val="clear" w:color="auto" w:fill="auto"/>
          </w:tcPr>
          <w:p w14:paraId="64E95A4B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787" w:type="dxa"/>
            <w:shd w:val="clear" w:color="auto" w:fill="auto"/>
          </w:tcPr>
          <w:p w14:paraId="6739E435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Bloom’s level</w:t>
            </w:r>
          </w:p>
        </w:tc>
        <w:tc>
          <w:tcPr>
            <w:tcW w:w="2155" w:type="dxa"/>
            <w:shd w:val="clear" w:color="auto" w:fill="auto"/>
          </w:tcPr>
          <w:p w14:paraId="32F4B3D9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Marks per Question</w:t>
            </w:r>
          </w:p>
        </w:tc>
      </w:tr>
      <w:tr w:rsidR="001A78DB" w:rsidRPr="003827B4" w14:paraId="39466F06" w14:textId="77777777" w:rsidTr="00016C42">
        <w:trPr>
          <w:trHeight w:val="1088"/>
        </w:trPr>
        <w:tc>
          <w:tcPr>
            <w:tcW w:w="1137" w:type="dxa"/>
            <w:shd w:val="clear" w:color="auto" w:fill="auto"/>
          </w:tcPr>
          <w:p w14:paraId="6E72C26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399DF6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1</w:t>
            </w:r>
          </w:p>
          <w:p w14:paraId="011BA25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791EE23E" w14:textId="11704617" w:rsidR="001A78DB" w:rsidRDefault="001A78DB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xplain the following HDFS File management commands i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louder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5DE707E9" w14:textId="16073AE3" w:rsidR="001A78DB" w:rsidRDefault="001A78DB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st out the files in Hadoop</w:t>
            </w:r>
          </w:p>
          <w:p w14:paraId="2DFF6963" w14:textId="1165E100" w:rsidR="001A78DB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new directory in Hadoop</w:t>
            </w:r>
          </w:p>
          <w:p w14:paraId="6280FD82" w14:textId="174DE5EB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new text file in Hadoop</w:t>
            </w:r>
          </w:p>
          <w:p w14:paraId="3D5AF5EE" w14:textId="4E4DE4A0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py a file from local file system to Hadoop</w:t>
            </w:r>
          </w:p>
          <w:p w14:paraId="02DC8248" w14:textId="78C1EEBD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py a file from Hadoop to local file system</w:t>
            </w:r>
          </w:p>
          <w:p w14:paraId="211D4DF0" w14:textId="77777777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ding some contents to exiting file</w:t>
            </w:r>
          </w:p>
          <w:p w14:paraId="6E429A4A" w14:textId="77777777" w:rsidR="00F21AE2" w:rsidRDefault="00F21AE2" w:rsidP="001A78D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w to view the file contents from Hadoop?</w:t>
            </w:r>
          </w:p>
          <w:p w14:paraId="0BBF5BDE" w14:textId="77777777" w:rsidR="00F21AE2" w:rsidRDefault="00F21AE2" w:rsidP="00F21AE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ow to check the file size?</w:t>
            </w:r>
          </w:p>
          <w:p w14:paraId="18B5CA44" w14:textId="48BE085D" w:rsidR="0027084B" w:rsidRPr="00F21AE2" w:rsidRDefault="0027084B" w:rsidP="00F21AE2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How to check health status of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dfs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?</w:t>
            </w:r>
          </w:p>
        </w:tc>
        <w:tc>
          <w:tcPr>
            <w:tcW w:w="2153" w:type="dxa"/>
            <w:shd w:val="clear" w:color="auto" w:fill="auto"/>
          </w:tcPr>
          <w:p w14:paraId="111D3EE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2A0350E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C447D9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3827B4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1787" w:type="dxa"/>
            <w:shd w:val="clear" w:color="auto" w:fill="auto"/>
          </w:tcPr>
          <w:p w14:paraId="4A9326D4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A45817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7845BA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L1: Understand</w:t>
            </w:r>
          </w:p>
        </w:tc>
        <w:tc>
          <w:tcPr>
            <w:tcW w:w="2155" w:type="dxa"/>
            <w:shd w:val="clear" w:color="auto" w:fill="auto"/>
          </w:tcPr>
          <w:p w14:paraId="1BBD73C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</w:p>
          <w:p w14:paraId="4E0E9BA3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</w:p>
          <w:p w14:paraId="2175A4F7" w14:textId="690AD615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1A78DB" w:rsidRPr="003827B4" w14:paraId="327ED0C7" w14:textId="77777777" w:rsidTr="00016C42">
        <w:trPr>
          <w:trHeight w:val="1391"/>
        </w:trPr>
        <w:tc>
          <w:tcPr>
            <w:tcW w:w="1137" w:type="dxa"/>
            <w:shd w:val="clear" w:color="auto" w:fill="auto"/>
          </w:tcPr>
          <w:p w14:paraId="5E1E041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090723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07ADC9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2</w:t>
            </w:r>
          </w:p>
          <w:p w14:paraId="046C2A5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2AB37993" w14:textId="77777777" w:rsidR="001A78DB" w:rsidRDefault="00F21AE2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HIVE commands:</w:t>
            </w:r>
          </w:p>
          <w:p w14:paraId="1DC8177D" w14:textId="77777777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187AB823" w14:textId="3B6E9E4E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ble creation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E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: Employee)</w:t>
            </w:r>
          </w:p>
          <w:p w14:paraId="04C28EF9" w14:textId="2627CB10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ert records (Min:</w:t>
            </w:r>
            <w:r w:rsidR="0027084B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records)</w:t>
            </w:r>
          </w:p>
          <w:p w14:paraId="7D5CEC05" w14:textId="77777777" w:rsid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from table</w:t>
            </w:r>
          </w:p>
          <w:p w14:paraId="68EBD9AD" w14:textId="1C0C8080" w:rsidR="00F21AE2" w:rsidRPr="00F21AE2" w:rsidRDefault="00F21AE2" w:rsidP="00F21AE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the aggregate functions (avg, count and sum)</w:t>
            </w:r>
          </w:p>
        </w:tc>
        <w:tc>
          <w:tcPr>
            <w:tcW w:w="2153" w:type="dxa"/>
            <w:shd w:val="clear" w:color="auto" w:fill="auto"/>
          </w:tcPr>
          <w:p w14:paraId="3B0AB1B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24509A9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34755E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2B7E1A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CO2</w:t>
            </w:r>
          </w:p>
        </w:tc>
        <w:tc>
          <w:tcPr>
            <w:tcW w:w="1787" w:type="dxa"/>
            <w:shd w:val="clear" w:color="auto" w:fill="auto"/>
          </w:tcPr>
          <w:p w14:paraId="03588FE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7942D6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0A9FE9D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33DADA5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L3: Apply</w:t>
            </w:r>
          </w:p>
        </w:tc>
        <w:tc>
          <w:tcPr>
            <w:tcW w:w="2155" w:type="dxa"/>
            <w:shd w:val="clear" w:color="auto" w:fill="auto"/>
          </w:tcPr>
          <w:p w14:paraId="6DF5F68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</w:p>
          <w:p w14:paraId="1000174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E89BE1B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354EFE4E" w14:textId="78BA978A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0767998D" w14:textId="77777777" w:rsidR="001A78DB" w:rsidRPr="005846C2" w:rsidRDefault="001A78DB" w:rsidP="001A78DB">
      <w:pPr>
        <w:tabs>
          <w:tab w:val="left" w:pos="3015"/>
        </w:tabs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ab/>
      </w:r>
    </w:p>
    <w:p w14:paraId="2C7A6E45" w14:textId="77777777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7A6F1B1" w14:textId="11B1A13E" w:rsidR="001A78DB" w:rsidRDefault="001A78DB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6838723" w14:textId="5EE42BB8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726E2229" w14:textId="06216374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9F103A0" w14:textId="3E24EA97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948780D" w14:textId="5C32525A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118E396A" w14:textId="183D4E82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02F99125" w14:textId="3B41E998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AAB4C0D" w14:textId="48918BC7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12AC3134" w14:textId="72E85E8C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578005B6" w14:textId="656803D6" w:rsidR="00F21AE2" w:rsidRDefault="00F21AE2" w:rsidP="001A78DB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45158C0" w14:textId="7CB1D378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Number: </w:t>
      </w:r>
      <w:r w:rsidRPr="004E70B0">
        <w:rPr>
          <w:rFonts w:ascii="Times New Roman" w:hAnsi="Times New Roman"/>
          <w:b/>
          <w:sz w:val="24"/>
          <w:szCs w:val="24"/>
        </w:rPr>
        <w:t>CA</w:t>
      </w:r>
      <w:r>
        <w:rPr>
          <w:rFonts w:ascii="Times New Roman" w:hAnsi="Times New Roman"/>
          <w:b/>
          <w:sz w:val="24"/>
          <w:szCs w:val="24"/>
        </w:rPr>
        <w:t>1</w:t>
      </w:r>
      <w:r w:rsidRPr="00A552A9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</w:r>
      <w:r w:rsidRPr="00A552A9">
        <w:rPr>
          <w:rFonts w:ascii="Times New Roman" w:hAnsi="Times New Roman"/>
          <w:b/>
          <w:sz w:val="24"/>
          <w:szCs w:val="24"/>
        </w:rPr>
        <w:tab/>
        <w:t xml:space="preserve">                       Course code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 w:rsidRPr="004E70B0">
        <w:rPr>
          <w:rFonts w:ascii="Times New Roman" w:hAnsi="Times New Roman"/>
          <w:b/>
          <w:sz w:val="24"/>
          <w:szCs w:val="24"/>
        </w:rPr>
        <w:t>CAP4</w:t>
      </w:r>
      <w:r>
        <w:rPr>
          <w:rFonts w:ascii="Times New Roman" w:hAnsi="Times New Roman"/>
          <w:b/>
          <w:sz w:val="24"/>
          <w:szCs w:val="24"/>
        </w:rPr>
        <w:t>57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(Section D221</w:t>
      </w:r>
      <w:r w:rsidR="00DA06A9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>)</w:t>
      </w:r>
      <w:r w:rsidRPr="004E70B0">
        <w:rPr>
          <w:rFonts w:ascii="Times New Roman" w:hAnsi="Times New Roman"/>
          <w:b/>
          <w:sz w:val="24"/>
          <w:szCs w:val="24"/>
        </w:rPr>
        <w:t xml:space="preserve"> </w:t>
      </w:r>
      <w:r w:rsidRPr="00A552A9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</w:t>
      </w:r>
    </w:p>
    <w:p w14:paraId="7FC688D3" w14:textId="366A8D89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>Date of allotment:</w:t>
      </w:r>
      <w:r w:rsidRPr="00A552A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2</w:t>
      </w:r>
      <w:r w:rsidR="0027084B">
        <w:rPr>
          <w:rFonts w:ascii="Times New Roman" w:hAnsi="Times New Roman"/>
          <w:sz w:val="24"/>
          <w:szCs w:val="24"/>
        </w:rPr>
        <w:t>2</w:t>
      </w:r>
      <w:r w:rsidR="0027084B" w:rsidRPr="0027084B">
        <w:rPr>
          <w:rFonts w:ascii="Times New Roman" w:hAnsi="Times New Roman"/>
          <w:sz w:val="24"/>
          <w:szCs w:val="24"/>
          <w:vertAlign w:val="superscript"/>
        </w:rPr>
        <w:t>nd</w:t>
      </w:r>
      <w:r w:rsidR="0027084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eb</w:t>
      </w:r>
      <w:r w:rsidRPr="00A7720C">
        <w:rPr>
          <w:rFonts w:ascii="Times New Roman" w:hAnsi="Times New Roman"/>
          <w:b/>
          <w:sz w:val="24"/>
          <w:szCs w:val="24"/>
        </w:rPr>
        <w:t>, 202</w:t>
      </w:r>
      <w:r>
        <w:rPr>
          <w:rFonts w:ascii="Times New Roman" w:hAnsi="Times New Roman"/>
          <w:b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Pr="00A552A9">
        <w:rPr>
          <w:rFonts w:ascii="Times New Roman" w:hAnsi="Times New Roman"/>
          <w:b/>
          <w:sz w:val="24"/>
          <w:szCs w:val="24"/>
        </w:rPr>
        <w:t xml:space="preserve">Course title: </w:t>
      </w:r>
      <w:r>
        <w:rPr>
          <w:rFonts w:ascii="Times New Roman" w:hAnsi="Times New Roman"/>
          <w:b/>
          <w:sz w:val="24"/>
          <w:szCs w:val="24"/>
        </w:rPr>
        <w:t>Introduction to Big Data Laboratory</w:t>
      </w:r>
    </w:p>
    <w:p w14:paraId="7E7C0700" w14:textId="3E95598D" w:rsidR="00F21AE2" w:rsidRPr="00A552A9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Date of submission: </w:t>
      </w:r>
      <w:r>
        <w:rPr>
          <w:rFonts w:ascii="Times New Roman" w:hAnsi="Times New Roman"/>
          <w:b/>
          <w:sz w:val="24"/>
          <w:szCs w:val="24"/>
        </w:rPr>
        <w:t>2</w:t>
      </w:r>
      <w:r w:rsidR="0027084B">
        <w:rPr>
          <w:rFonts w:ascii="Times New Roman" w:hAnsi="Times New Roman"/>
          <w:b/>
          <w:sz w:val="24"/>
          <w:szCs w:val="24"/>
        </w:rPr>
        <w:t>2</w:t>
      </w:r>
      <w:r w:rsidR="0027084B" w:rsidRPr="0027084B">
        <w:rPr>
          <w:rFonts w:ascii="Times New Roman" w:hAnsi="Times New Roman"/>
          <w:b/>
          <w:sz w:val="24"/>
          <w:szCs w:val="24"/>
          <w:vertAlign w:val="superscript"/>
        </w:rPr>
        <w:t>nd</w:t>
      </w:r>
      <w:r w:rsidR="0027084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Feb, 2023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</w:t>
      </w:r>
      <w:r w:rsidRPr="00A552A9">
        <w:rPr>
          <w:rFonts w:ascii="Times New Roman" w:hAnsi="Times New Roman"/>
          <w:b/>
          <w:sz w:val="24"/>
          <w:szCs w:val="24"/>
        </w:rPr>
        <w:t>Maximum Marks</w:t>
      </w:r>
      <w:r>
        <w:rPr>
          <w:rFonts w:ascii="Times New Roman" w:hAnsi="Times New Roman"/>
          <w:b/>
          <w:sz w:val="24"/>
          <w:szCs w:val="24"/>
        </w:rPr>
        <w:t>: 50</w:t>
      </w:r>
    </w:p>
    <w:p w14:paraId="7725910B" w14:textId="77777777" w:rsidR="00F21AE2" w:rsidRDefault="00F21AE2" w:rsidP="00F21AE2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A552A9">
        <w:rPr>
          <w:rFonts w:ascii="Times New Roman" w:hAnsi="Times New Roman"/>
          <w:b/>
          <w:sz w:val="24"/>
          <w:szCs w:val="24"/>
        </w:rPr>
        <w:t xml:space="preserve">Academic Task Type: </w:t>
      </w:r>
      <w:r>
        <w:rPr>
          <w:rFonts w:ascii="Times New Roman" w:hAnsi="Times New Roman"/>
          <w:b/>
          <w:sz w:val="24"/>
          <w:szCs w:val="24"/>
        </w:rPr>
        <w:t>Test</w:t>
      </w:r>
      <w:r w:rsidRPr="00A552A9"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</w:t>
      </w:r>
    </w:p>
    <w:p w14:paraId="35279C14" w14:textId="77777777" w:rsidR="001A78DB" w:rsidRPr="00A552A9" w:rsidRDefault="001A78DB" w:rsidP="001A78DB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T I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7"/>
        <w:gridCol w:w="5718"/>
        <w:gridCol w:w="2153"/>
        <w:gridCol w:w="1787"/>
        <w:gridCol w:w="2155"/>
      </w:tblGrid>
      <w:tr w:rsidR="001A78DB" w:rsidRPr="003827B4" w14:paraId="1D0C9FF8" w14:textId="77777777" w:rsidTr="00016C42">
        <w:tc>
          <w:tcPr>
            <w:tcW w:w="1137" w:type="dxa"/>
            <w:shd w:val="clear" w:color="auto" w:fill="auto"/>
          </w:tcPr>
          <w:p w14:paraId="4B9B8508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Number</w:t>
            </w:r>
          </w:p>
        </w:tc>
        <w:tc>
          <w:tcPr>
            <w:tcW w:w="5718" w:type="dxa"/>
            <w:shd w:val="clear" w:color="auto" w:fill="auto"/>
          </w:tcPr>
          <w:p w14:paraId="284B4E9D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Question Statement</w:t>
            </w:r>
          </w:p>
        </w:tc>
        <w:tc>
          <w:tcPr>
            <w:tcW w:w="2153" w:type="dxa"/>
            <w:shd w:val="clear" w:color="auto" w:fill="auto"/>
          </w:tcPr>
          <w:p w14:paraId="6C13942E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787" w:type="dxa"/>
            <w:shd w:val="clear" w:color="auto" w:fill="auto"/>
          </w:tcPr>
          <w:p w14:paraId="46289CED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Bloom’s level</w:t>
            </w:r>
          </w:p>
        </w:tc>
        <w:tc>
          <w:tcPr>
            <w:tcW w:w="2155" w:type="dxa"/>
            <w:shd w:val="clear" w:color="auto" w:fill="auto"/>
          </w:tcPr>
          <w:p w14:paraId="1F18FF73" w14:textId="77777777" w:rsidR="001A78DB" w:rsidRPr="003827B4" w:rsidRDefault="001A78DB" w:rsidP="00016C42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827B4">
              <w:rPr>
                <w:rFonts w:ascii="Times New Roman" w:hAnsi="Times New Roman"/>
                <w:b/>
                <w:sz w:val="24"/>
                <w:szCs w:val="24"/>
              </w:rPr>
              <w:t>Marks per Question</w:t>
            </w:r>
          </w:p>
        </w:tc>
      </w:tr>
      <w:tr w:rsidR="001A78DB" w:rsidRPr="003827B4" w14:paraId="56D32968" w14:textId="77777777" w:rsidTr="00016C42">
        <w:trPr>
          <w:trHeight w:val="1088"/>
        </w:trPr>
        <w:tc>
          <w:tcPr>
            <w:tcW w:w="1137" w:type="dxa"/>
            <w:shd w:val="clear" w:color="auto" w:fill="auto"/>
          </w:tcPr>
          <w:p w14:paraId="0861A19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48210E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1</w:t>
            </w:r>
          </w:p>
          <w:p w14:paraId="2CCF33F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4CDC2F1A" w14:textId="77777777" w:rsidR="00F21AE2" w:rsidRDefault="00F21AE2" w:rsidP="00F21AE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HIVE commands:</w:t>
            </w:r>
          </w:p>
          <w:p w14:paraId="3607E458" w14:textId="77777777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67CFCD06" w14:textId="4230C7CB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ble creation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E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: Student)</w:t>
            </w:r>
          </w:p>
          <w:p w14:paraId="29F93CD7" w14:textId="77777777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sert records (Min:10 records)</w:t>
            </w:r>
          </w:p>
          <w:p w14:paraId="599FDFE4" w14:textId="02B2C17C" w:rsidR="00F21AE2" w:rsidRDefault="00F21AE2" w:rsidP="00F21AE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from table</w:t>
            </w:r>
          </w:p>
          <w:p w14:paraId="27AEEB10" w14:textId="342A358E" w:rsidR="001A78DB" w:rsidRDefault="00F21AE2" w:rsidP="00F21AE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the aggregate functions (min, max, avg)</w:t>
            </w:r>
          </w:p>
          <w:p w14:paraId="489C3ECD" w14:textId="03CA4DD6" w:rsidR="00F21AE2" w:rsidRDefault="00F21AE2" w:rsidP="00F21AE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</w:t>
            </w:r>
            <w:r w:rsidR="00470D46">
              <w:rPr>
                <w:rFonts w:ascii="Times New Roman" w:hAnsi="Times New Roman"/>
                <w:sz w:val="24"/>
                <w:szCs w:val="24"/>
              </w:rPr>
              <w:t>ing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alter ta</w:t>
            </w:r>
            <w:r w:rsidR="00470D46">
              <w:rPr>
                <w:rFonts w:ascii="Times New Roman" w:hAnsi="Times New Roman"/>
                <w:sz w:val="24"/>
                <w:szCs w:val="24"/>
              </w:rPr>
              <w:t>ble command to change the column positions</w:t>
            </w:r>
          </w:p>
          <w:p w14:paraId="5C13E7DC" w14:textId="77777777" w:rsidR="00F21AE2" w:rsidRPr="00EC1B46" w:rsidRDefault="00F21AE2" w:rsidP="00F21AE2">
            <w:pPr>
              <w:pStyle w:val="ListParagraph"/>
              <w:rPr>
                <w:rFonts w:ascii="Bookman Old Style" w:hAnsi="Bookman Old Style"/>
                <w:sz w:val="24"/>
                <w:szCs w:val="24"/>
              </w:rPr>
            </w:pPr>
          </w:p>
          <w:p w14:paraId="7C7C7CDB" w14:textId="77777777" w:rsidR="001A78DB" w:rsidRPr="00B16097" w:rsidRDefault="001A78DB" w:rsidP="00016C42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3" w:type="dxa"/>
            <w:shd w:val="clear" w:color="auto" w:fill="auto"/>
          </w:tcPr>
          <w:p w14:paraId="4ECED8A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</w:t>
            </w:r>
          </w:p>
          <w:p w14:paraId="705ADC61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68C5614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3827B4">
              <w:rPr>
                <w:rFonts w:ascii="Times New Roman" w:hAnsi="Times New Roman"/>
                <w:sz w:val="24"/>
                <w:szCs w:val="24"/>
              </w:rPr>
              <w:t>CO1</w:t>
            </w:r>
          </w:p>
        </w:tc>
        <w:tc>
          <w:tcPr>
            <w:tcW w:w="1787" w:type="dxa"/>
            <w:shd w:val="clear" w:color="auto" w:fill="auto"/>
          </w:tcPr>
          <w:p w14:paraId="773204A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4E9AAC0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3485C3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L1: Understand</w:t>
            </w:r>
          </w:p>
        </w:tc>
        <w:tc>
          <w:tcPr>
            <w:tcW w:w="2155" w:type="dxa"/>
            <w:shd w:val="clear" w:color="auto" w:fill="auto"/>
          </w:tcPr>
          <w:p w14:paraId="2A05B8D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</w:p>
          <w:p w14:paraId="3890DF4E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</w:t>
            </w:r>
          </w:p>
          <w:p w14:paraId="28D38CF4" w14:textId="2A81A170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1A78DB" w:rsidRPr="003827B4" w14:paraId="114CD073" w14:textId="77777777" w:rsidTr="00016C42">
        <w:trPr>
          <w:trHeight w:val="1391"/>
        </w:trPr>
        <w:tc>
          <w:tcPr>
            <w:tcW w:w="1137" w:type="dxa"/>
            <w:shd w:val="clear" w:color="auto" w:fill="auto"/>
          </w:tcPr>
          <w:p w14:paraId="7DE8608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56CC34DF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315256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>Q2</w:t>
            </w:r>
          </w:p>
          <w:p w14:paraId="0D48CAD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18" w:type="dxa"/>
            <w:shd w:val="clear" w:color="auto" w:fill="auto"/>
          </w:tcPr>
          <w:p w14:paraId="3AC6624A" w14:textId="77777777" w:rsidR="00470D46" w:rsidRDefault="00470D46" w:rsidP="00470D46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ive Queries:</w:t>
            </w:r>
          </w:p>
          <w:p w14:paraId="5D79E6A7" w14:textId="77777777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a database</w:t>
            </w:r>
          </w:p>
          <w:p w14:paraId="5B3E39A3" w14:textId="447C5487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ble creation</w:t>
            </w:r>
          </w:p>
          <w:p w14:paraId="70C391FC" w14:textId="4AC52446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Load data from local to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adoop</w:t>
            </w:r>
            <w:proofErr w:type="spellEnd"/>
          </w:p>
          <w:p w14:paraId="0E329245" w14:textId="55EEA256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ew all the records in the table</w:t>
            </w:r>
          </w:p>
          <w:p w14:paraId="4310E084" w14:textId="77777777" w:rsid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pply the aggregate functions (min, max, avg, count and sum)</w:t>
            </w:r>
          </w:p>
          <w:p w14:paraId="3ED68EB1" w14:textId="06E6ABFE" w:rsidR="00470D46" w:rsidRPr="00470D46" w:rsidRDefault="00470D46" w:rsidP="00470D4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sing alter table command to change the column positions</w:t>
            </w:r>
          </w:p>
          <w:p w14:paraId="4B9B869D" w14:textId="1F135A4F" w:rsidR="00470D46" w:rsidRPr="00470D46" w:rsidRDefault="00470D46" w:rsidP="00470D46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53" w:type="dxa"/>
            <w:shd w:val="clear" w:color="auto" w:fill="auto"/>
          </w:tcPr>
          <w:p w14:paraId="28881CF6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08CBE0BD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0795E3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1B1F6C1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CO2</w:t>
            </w:r>
          </w:p>
        </w:tc>
        <w:tc>
          <w:tcPr>
            <w:tcW w:w="1787" w:type="dxa"/>
            <w:shd w:val="clear" w:color="auto" w:fill="auto"/>
          </w:tcPr>
          <w:p w14:paraId="1F82BCF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75975CCA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4ACF9928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</w:p>
          <w:p w14:paraId="19338367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L3: Apply</w:t>
            </w:r>
          </w:p>
        </w:tc>
        <w:tc>
          <w:tcPr>
            <w:tcW w:w="2155" w:type="dxa"/>
            <w:shd w:val="clear" w:color="auto" w:fill="auto"/>
          </w:tcPr>
          <w:p w14:paraId="6844C129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</w:t>
            </w:r>
          </w:p>
          <w:p w14:paraId="30B32B52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491B211" w14:textId="77777777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  <w:p w14:paraId="446928BE" w14:textId="0A901282" w:rsidR="001A78DB" w:rsidRPr="003827B4" w:rsidRDefault="001A78DB" w:rsidP="00016C4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827B4">
              <w:rPr>
                <w:rFonts w:ascii="Times New Roman" w:hAnsi="Times New Roman"/>
                <w:sz w:val="24"/>
                <w:szCs w:val="24"/>
              </w:rPr>
              <w:t xml:space="preserve">             1</w:t>
            </w:r>
            <w:r w:rsidR="00F93B6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3FDCC1C2" w14:textId="77777777" w:rsidR="001A78DB" w:rsidRPr="00662013" w:rsidRDefault="001A78DB" w:rsidP="001A78DB">
      <w:pPr>
        <w:pStyle w:val="ListParagraph"/>
        <w:spacing w:line="240" w:lineRule="auto"/>
        <w:ind w:left="420"/>
        <w:jc w:val="both"/>
        <w:rPr>
          <w:rFonts w:ascii="Times New Roman" w:hAnsi="Times New Roman"/>
          <w:sz w:val="24"/>
          <w:szCs w:val="24"/>
        </w:rPr>
      </w:pPr>
    </w:p>
    <w:p w14:paraId="40F4A1D8" w14:textId="77777777" w:rsidR="004A5536" w:rsidRPr="001A78DB" w:rsidRDefault="004A5536"/>
    <w:sectPr w:rsidR="004A5536" w:rsidRPr="001A78DB" w:rsidSect="00391ABA">
      <w:headerReference w:type="default" r:id="rId7"/>
      <w:footerReference w:type="default" r:id="rId8"/>
      <w:pgSz w:w="15840" w:h="12240" w:orient="landscape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3A5A3" w14:textId="77777777" w:rsidR="001E5720" w:rsidRDefault="001E5720" w:rsidP="001A78DB">
      <w:pPr>
        <w:spacing w:after="0" w:line="240" w:lineRule="auto"/>
      </w:pPr>
      <w:r>
        <w:separator/>
      </w:r>
    </w:p>
  </w:endnote>
  <w:endnote w:type="continuationSeparator" w:id="0">
    <w:p w14:paraId="16B9363B" w14:textId="77777777" w:rsidR="001E5720" w:rsidRDefault="001E5720" w:rsidP="001A7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FD0DF" w14:textId="77777777" w:rsidR="005846C2" w:rsidRDefault="00000000">
    <w:pPr>
      <w:pStyle w:val="Footer"/>
      <w:jc w:val="center"/>
    </w:pPr>
  </w:p>
  <w:p w14:paraId="479CA678" w14:textId="77777777" w:rsidR="005846C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5B2A9" w14:textId="77777777" w:rsidR="001E5720" w:rsidRDefault="001E5720" w:rsidP="001A78DB">
      <w:pPr>
        <w:spacing w:after="0" w:line="240" w:lineRule="auto"/>
      </w:pPr>
      <w:r>
        <w:separator/>
      </w:r>
    </w:p>
  </w:footnote>
  <w:footnote w:type="continuationSeparator" w:id="0">
    <w:p w14:paraId="4BC530EF" w14:textId="77777777" w:rsidR="001E5720" w:rsidRDefault="001E5720" w:rsidP="001A7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4EA43" w14:textId="77777777" w:rsidR="005846C2" w:rsidRDefault="00000000" w:rsidP="00FC2171">
    <w:pPr>
      <w:pStyle w:val="Header"/>
      <w:jc w:val="right"/>
      <w:rPr>
        <w:b/>
        <w:sz w:val="28"/>
        <w:szCs w:val="28"/>
      </w:rPr>
    </w:pPr>
    <w:r>
      <w:rPr>
        <w:b/>
        <w:sz w:val="28"/>
        <w:szCs w:val="28"/>
      </w:rPr>
      <w:t xml:space="preserve">   ANNEXURE-1</w:t>
    </w:r>
  </w:p>
  <w:p w14:paraId="735BF623" w14:textId="1CCBA7CC" w:rsidR="005846C2" w:rsidRPr="00C10543" w:rsidRDefault="00000000" w:rsidP="00391ABA">
    <w:pPr>
      <w:pStyle w:val="Header"/>
      <w:jc w:val="center"/>
      <w:rPr>
        <w:b/>
        <w:sz w:val="28"/>
        <w:szCs w:val="28"/>
      </w:rPr>
    </w:pPr>
    <w:r w:rsidRPr="00C10543">
      <w:rPr>
        <w:b/>
        <w:sz w:val="28"/>
        <w:szCs w:val="28"/>
      </w:rPr>
      <w:t>Standard Template for Academic Tasks (2223</w:t>
    </w:r>
    <w:r w:rsidR="001A78DB">
      <w:rPr>
        <w:b/>
        <w:sz w:val="28"/>
        <w:szCs w:val="28"/>
      </w:rPr>
      <w:t>2</w:t>
    </w:r>
    <w:r w:rsidRPr="00C10543">
      <w:rPr>
        <w:b/>
        <w:sz w:val="28"/>
        <w:szCs w:val="28"/>
      </w:rPr>
      <w:t>)</w:t>
    </w:r>
  </w:p>
  <w:p w14:paraId="29FE88D7" w14:textId="77777777" w:rsidR="005846C2" w:rsidRDefault="00000000" w:rsidP="00391ABA">
    <w:pPr>
      <w:pStyle w:val="Header"/>
      <w:jc w:val="center"/>
    </w:pPr>
  </w:p>
  <w:p w14:paraId="24D457C7" w14:textId="5276B8D8" w:rsidR="005846C2" w:rsidRDefault="001A78DB" w:rsidP="00391ABA">
    <w:pPr>
      <w:pStyle w:val="Header"/>
      <w:jc w:val="center"/>
    </w:pPr>
    <w:r w:rsidRPr="003827B4">
      <w:rPr>
        <w:noProof/>
        <w:lang w:val="en-IN" w:eastAsia="en-IN"/>
      </w:rPr>
      <w:drawing>
        <wp:inline distT="0" distB="0" distL="0" distR="0" wp14:anchorId="1301FFF4" wp14:editId="680993C4">
          <wp:extent cx="2400300" cy="944880"/>
          <wp:effectExtent l="0" t="0" r="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0300" cy="944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1384590" w14:textId="77777777" w:rsidR="005846C2" w:rsidRDefault="00000000" w:rsidP="00C105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F77D5"/>
    <w:multiLevelType w:val="hybridMultilevel"/>
    <w:tmpl w:val="4C26C4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87B62"/>
    <w:multiLevelType w:val="hybridMultilevel"/>
    <w:tmpl w:val="4C26C4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545330"/>
    <w:multiLevelType w:val="hybridMultilevel"/>
    <w:tmpl w:val="8904DB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C548AE"/>
    <w:multiLevelType w:val="hybridMultilevel"/>
    <w:tmpl w:val="48707D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0F719F"/>
    <w:multiLevelType w:val="hybridMultilevel"/>
    <w:tmpl w:val="0434B1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5227E6"/>
    <w:multiLevelType w:val="hybridMultilevel"/>
    <w:tmpl w:val="5E7EA2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045358">
    <w:abstractNumId w:val="1"/>
  </w:num>
  <w:num w:numId="2" w16cid:durableId="576212164">
    <w:abstractNumId w:val="0"/>
  </w:num>
  <w:num w:numId="3" w16cid:durableId="2092458665">
    <w:abstractNumId w:val="2"/>
  </w:num>
  <w:num w:numId="4" w16cid:durableId="1572080524">
    <w:abstractNumId w:val="3"/>
  </w:num>
  <w:num w:numId="5" w16cid:durableId="704403425">
    <w:abstractNumId w:val="4"/>
  </w:num>
  <w:num w:numId="6" w16cid:durableId="18946615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NLUwNjYzNzcxMjZQ0lEKTi0uzszPAykwqgUAa0Iy/CwAAAA="/>
  </w:docVars>
  <w:rsids>
    <w:rsidRoot w:val="001A78DB"/>
    <w:rsid w:val="00040CFB"/>
    <w:rsid w:val="001A78DB"/>
    <w:rsid w:val="001E5720"/>
    <w:rsid w:val="0027084B"/>
    <w:rsid w:val="003D66A8"/>
    <w:rsid w:val="00470D46"/>
    <w:rsid w:val="004A5536"/>
    <w:rsid w:val="00987E07"/>
    <w:rsid w:val="00B262C2"/>
    <w:rsid w:val="00DA06A9"/>
    <w:rsid w:val="00F21AE2"/>
    <w:rsid w:val="00F9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F1CB2"/>
  <w15:chartTrackingRefBased/>
  <w15:docId w15:val="{E2801C81-D97F-472E-B7A2-4C59A65BB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8DB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8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78DB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A7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78DB"/>
    <w:rPr>
      <w:rFonts w:ascii="Calibri" w:eastAsia="Calibri" w:hAnsi="Calibri" w:cs="Times New Roman"/>
      <w:lang w:val="en-US"/>
    </w:rPr>
  </w:style>
  <w:style w:type="character" w:customStyle="1" w:styleId="markedcontent">
    <w:name w:val="markedcontent"/>
    <w:basedOn w:val="DefaultParagraphFont"/>
    <w:rsid w:val="001A78DB"/>
  </w:style>
  <w:style w:type="paragraph" w:styleId="NormalWeb">
    <w:name w:val="Normal (Web)"/>
    <w:basedOn w:val="Normal"/>
    <w:uiPriority w:val="99"/>
    <w:semiHidden/>
    <w:unhideWhenUsed/>
    <w:rsid w:val="001A78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kar tharuman</dc:creator>
  <cp:keywords/>
  <dc:description/>
  <cp:lastModifiedBy>sudhakar tharuman</cp:lastModifiedBy>
  <cp:revision>4</cp:revision>
  <dcterms:created xsi:type="dcterms:W3CDTF">2023-02-19T15:57:00Z</dcterms:created>
  <dcterms:modified xsi:type="dcterms:W3CDTF">2023-02-22T03:27:00Z</dcterms:modified>
</cp:coreProperties>
</file>